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C74B2" w14:textId="77777777" w:rsidR="00E15B93" w:rsidRDefault="00E15B93" w:rsidP="00E15B93">
      <w:pPr>
        <w:spacing w:after="0" w:line="312" w:lineRule="auto"/>
        <w:jc w:val="both"/>
        <w:rPr>
          <w:rFonts w:ascii="Times New Roman" w:hAnsi="Times New Roman" w:cs="Times New Roman"/>
          <w:b/>
          <w:bCs/>
          <w:strike/>
          <w:sz w:val="32"/>
          <w:szCs w:val="32"/>
        </w:rPr>
      </w:pPr>
    </w:p>
    <w:p w14:paraId="1866EEC5" w14:textId="77777777" w:rsidR="00FC29C0" w:rsidRDefault="00E662D9" w:rsidP="00FC29C0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Thuế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hộ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kinh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doanh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năm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2026: </w:t>
      </w:r>
    </w:p>
    <w:p w14:paraId="42431CF7" w14:textId="6439CC7E" w:rsidR="00992329" w:rsidRPr="00FC29C0" w:rsidRDefault="00E662D9" w:rsidP="00FC29C0">
      <w:pPr>
        <w:spacing w:after="0" w:line="312" w:lineRule="auto"/>
        <w:jc w:val="center"/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</w:pP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Cải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cách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toàn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diện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và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yêu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cầu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thích</w:t>
      </w:r>
      <w:proofErr w:type="spellEnd"/>
      <w:r w:rsidRPr="00FC29C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FC29C0">
        <w:rPr>
          <w:rFonts w:ascii="Times New Roman" w:hAnsi="Times New Roman" w:cs="Times New Roman"/>
          <w:b/>
          <w:bCs/>
          <w:sz w:val="32"/>
          <w:szCs w:val="32"/>
        </w:rPr>
        <w:t>ứng</w:t>
      </w:r>
      <w:proofErr w:type="spellEnd"/>
    </w:p>
    <w:p w14:paraId="3BCD4FA0" w14:textId="21B545CA" w:rsidR="00992329" w:rsidRPr="00E15B93" w:rsidRDefault="00992329" w:rsidP="00FC29C0">
      <w:pPr>
        <w:spacing w:after="0" w:line="312" w:lineRule="auto"/>
        <w:jc w:val="center"/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</w:pPr>
      <w:r w:rsidRPr="00E15B93"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  <w:t xml:space="preserve">Nguyễn Thị Khánh Vân – Khoa </w:t>
      </w:r>
      <w:proofErr w:type="spellStart"/>
      <w:r w:rsidRPr="00E15B93"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  <w:t>Kế</w:t>
      </w:r>
      <w:proofErr w:type="spellEnd"/>
      <w:r w:rsidRPr="00E15B93"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  <w:t xml:space="preserve"> </w:t>
      </w:r>
      <w:proofErr w:type="spellStart"/>
      <w:r w:rsidRPr="00E15B93"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  <w:t>toán</w:t>
      </w:r>
      <w:proofErr w:type="spellEnd"/>
    </w:p>
    <w:p w14:paraId="35875139" w14:textId="0E472E0A" w:rsidR="00111BC1" w:rsidRPr="00E15B93" w:rsidRDefault="00111BC1" w:rsidP="00E15B93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E15B93">
        <w:rPr>
          <w:rFonts w:ascii="Times New Roman" w:eastAsia="Times New Roman" w:hAnsi="Times New Roman" w:cs="Times New Roman"/>
          <w:b/>
          <w:bCs/>
          <w:sz w:val="26"/>
          <w:szCs w:val="26"/>
        </w:rPr>
        <w:t>Tóm</w:t>
      </w:r>
      <w:proofErr w:type="spellEnd"/>
      <w:r w:rsidRPr="00E15B93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E15B93">
        <w:rPr>
          <w:rFonts w:ascii="Times New Roman" w:eastAsia="Times New Roman" w:hAnsi="Times New Roman" w:cs="Times New Roman"/>
          <w:b/>
          <w:bCs/>
          <w:sz w:val="26"/>
          <w:szCs w:val="26"/>
        </w:rPr>
        <w:t>tắt</w:t>
      </w:r>
      <w:proofErr w:type="spellEnd"/>
    </w:p>
    <w:p w14:paraId="38958153" w14:textId="77777777" w:rsidR="00E662D9" w:rsidRPr="00E15B93" w:rsidRDefault="00E662D9" w:rsidP="00FC29C0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2026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á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dấ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bướ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sác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ộ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Việt Nam.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ay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phươ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hỉ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gưỡ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ă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ườ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mi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bạc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ự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iếp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iệ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ộ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á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mà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ò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góp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ì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lạ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ấ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ú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iết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huyế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hằm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giúp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ộ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íc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>.</w:t>
      </w:r>
    </w:p>
    <w:p w14:paraId="650B53C1" w14:textId="68E44C8F" w:rsidR="00111BC1" w:rsidRPr="00E15B93" w:rsidRDefault="00111BC1" w:rsidP="00E15B93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E15B93">
        <w:rPr>
          <w:rFonts w:ascii="Times New Roman" w:eastAsia="Times New Roman" w:hAnsi="Times New Roman" w:cs="Times New Roman"/>
          <w:b/>
          <w:bCs/>
          <w:sz w:val="26"/>
          <w:szCs w:val="26"/>
        </w:rPr>
        <w:t>Từ</w:t>
      </w:r>
      <w:proofErr w:type="spellEnd"/>
      <w:r w:rsidRPr="00E15B93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E15B93">
        <w:rPr>
          <w:rFonts w:ascii="Times New Roman" w:eastAsia="Times New Roman" w:hAnsi="Times New Roman" w:cs="Times New Roman"/>
          <w:b/>
          <w:bCs/>
          <w:sz w:val="26"/>
          <w:szCs w:val="26"/>
        </w:rPr>
        <w:t>khóa</w:t>
      </w:r>
      <w:proofErr w:type="spellEnd"/>
      <w:r w:rsidRPr="00E15B93">
        <w:rPr>
          <w:rFonts w:ascii="Times New Roman" w:eastAsia="Times New Roman" w:hAnsi="Times New Roman" w:cs="Times New Roman"/>
          <w:b/>
          <w:bCs/>
          <w:sz w:val="26"/>
          <w:szCs w:val="26"/>
        </w:rPr>
        <w:t>:</w:t>
      </w:r>
      <w:r w:rsidRPr="00E15B93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eastAsia="Times New Roman" w:hAnsi="Times New Roman" w:cs="Times New Roman"/>
          <w:sz w:val="26"/>
          <w:szCs w:val="26"/>
        </w:rPr>
        <w:t>quản</w:t>
      </w:r>
      <w:proofErr w:type="spellEnd"/>
      <w:r w:rsidRPr="00E15B93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eastAsia="Times New Roman" w:hAnsi="Times New Roman" w:cs="Times New Roman"/>
          <w:sz w:val="26"/>
          <w:szCs w:val="26"/>
        </w:rPr>
        <w:t>lý</w:t>
      </w:r>
      <w:proofErr w:type="spellEnd"/>
      <w:r w:rsidRPr="00E15B93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15B93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="00FC29C0">
        <w:rPr>
          <w:rFonts w:ascii="Times New Roman" w:eastAsia="Times New Roman" w:hAnsi="Times New Roman" w:cs="Times New Roman"/>
          <w:sz w:val="26"/>
          <w:szCs w:val="26"/>
        </w:rPr>
        <w:t>cải</w:t>
      </w:r>
      <w:proofErr w:type="spellEnd"/>
      <w:r w:rsidR="00FC29C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FC29C0">
        <w:rPr>
          <w:rFonts w:ascii="Times New Roman" w:eastAsia="Times New Roman" w:hAnsi="Times New Roman" w:cs="Times New Roman"/>
          <w:sz w:val="26"/>
          <w:szCs w:val="26"/>
        </w:rPr>
        <w:t>cách</w:t>
      </w:r>
      <w:proofErr w:type="spellEnd"/>
      <w:r w:rsidR="00FC29C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FC29C0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="00FC29C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FC29C0">
        <w:rPr>
          <w:rFonts w:ascii="Times New Roman" w:eastAsia="Times New Roman" w:hAnsi="Times New Roman" w:cs="Times New Roman"/>
          <w:sz w:val="26"/>
          <w:szCs w:val="26"/>
        </w:rPr>
        <w:t>sách</w:t>
      </w:r>
      <w:proofErr w:type="spellEnd"/>
      <w:r w:rsidR="00FC29C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FC29C0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FC29C0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="00FC29C0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FC29C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FC29C0">
        <w:rPr>
          <w:rFonts w:ascii="Times New Roman" w:eastAsia="Times New Roman" w:hAnsi="Times New Roman" w:cs="Times New Roman"/>
          <w:sz w:val="26"/>
          <w:szCs w:val="26"/>
        </w:rPr>
        <w:t>hộ</w:t>
      </w:r>
      <w:proofErr w:type="spellEnd"/>
      <w:r w:rsidR="00FC29C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FC29C0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="00FC29C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FC29C0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="00FC29C0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7D9CDE42" w14:textId="73F3A46A" w:rsidR="00111BC1" w:rsidRPr="00FC29C0" w:rsidRDefault="00111BC1" w:rsidP="00E15B93">
      <w:pPr>
        <w:spacing w:after="0" w:line="312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FC29C0"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  <w:t xml:space="preserve">1.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Bối</w:t>
      </w:r>
      <w:proofErr w:type="spellEnd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cảnh</w:t>
      </w:r>
      <w:proofErr w:type="spellEnd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cải</w:t>
      </w:r>
      <w:proofErr w:type="spellEnd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cách</w:t>
      </w:r>
      <w:proofErr w:type="spellEnd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thuế</w:t>
      </w:r>
      <w:proofErr w:type="spellEnd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đối</w:t>
      </w:r>
      <w:proofErr w:type="spellEnd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với</w:t>
      </w:r>
      <w:proofErr w:type="spellEnd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hộ</w:t>
      </w:r>
      <w:proofErr w:type="spellEnd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kinh</w:t>
      </w:r>
      <w:proofErr w:type="spellEnd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662D9" w:rsidRPr="00FC29C0">
        <w:rPr>
          <w:rFonts w:ascii="Times New Roman" w:hAnsi="Times New Roman" w:cs="Times New Roman"/>
          <w:b/>
          <w:bCs/>
          <w:sz w:val="26"/>
          <w:szCs w:val="26"/>
        </w:rPr>
        <w:t>doanh</w:t>
      </w:r>
      <w:proofErr w:type="spellEnd"/>
    </w:p>
    <w:p w14:paraId="5AAD80DA" w14:textId="77777777" w:rsidR="00E662D9" w:rsidRPr="00E662D9" w:rsidRDefault="00E662D9" w:rsidP="00FC29C0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ộ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một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ộ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phậ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ấ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à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qua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ọ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ủ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ề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Việt Nam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ặ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iệt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ự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phi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ứ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. Theo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á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ghiê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ứ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áo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áo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quả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ý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ự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ày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ó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ó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á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ể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ào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ạo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iệ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àm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ư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ô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ó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song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ạ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ồ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ạ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hiề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ạ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ô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á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quả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ý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h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ướ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hất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ề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4D350F39" w14:textId="77777777" w:rsidR="00E662D9" w:rsidRPr="00E662D9" w:rsidRDefault="00E662D9" w:rsidP="00FC29C0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Trong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ờ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ia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à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ơ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oá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ượ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á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ụ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hư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một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iả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phá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quả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ý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ơ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iả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phù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ợ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ớ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ặ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iểm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quy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mô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hỏ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phâ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á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ủ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ộ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. Tuy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hiê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ố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ả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ề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uyể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ổ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mạ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mẽ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eo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ướ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ó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ộ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hậ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quố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ơ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ày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ầ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ộ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ộ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hữ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ất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ậ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ơ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ả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3DC52ED0" w14:textId="77777777" w:rsidR="00E662D9" w:rsidRPr="00E662D9" w:rsidRDefault="00E662D9" w:rsidP="00FC29C0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ứ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hất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phươ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phá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oá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iế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ơ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sở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xá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xá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ự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ẫ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ế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ì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ạ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ê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ệc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iữ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ghĩ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ụ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ả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ă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ộ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ủ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á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ộ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.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iề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ày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àm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suy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iảm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í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ô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ằ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ệ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ố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50A1C238" w14:textId="77777777" w:rsidR="00E662D9" w:rsidRPr="00E662D9" w:rsidRDefault="00E662D9" w:rsidP="00FC29C0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ứ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a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ơ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ày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ạ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í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mi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ạc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à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do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ô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yê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ầ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h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é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ầy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ủ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chi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phí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ừ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ó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ây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ó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ă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o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ơ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qua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iệ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iểm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soát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ò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iề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ặ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iệt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á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oạt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ộ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ự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uyế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ươ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mạ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iệ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ử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68A4C452" w14:textId="77777777" w:rsidR="00E662D9" w:rsidRPr="00E662D9" w:rsidRDefault="00E662D9" w:rsidP="00FC29C0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ứ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b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iệ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uy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rì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ơ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oá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ạo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ra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hoả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ác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á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ể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iữ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ộ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ghiệ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ề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ghĩa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ụ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uẩ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mự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kế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oá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àm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giảm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ộng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ự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uyể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đổi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lên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mô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hì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nghiệp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E662D9">
        <w:rPr>
          <w:rFonts w:ascii="Times New Roman" w:eastAsia="Times New Roman" w:hAnsi="Times New Roman" w:cs="Times New Roman"/>
          <w:sz w:val="26"/>
          <w:szCs w:val="26"/>
        </w:rPr>
        <w:t>thức</w:t>
      </w:r>
      <w:proofErr w:type="spellEnd"/>
      <w:r w:rsidRPr="00E662D9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52E396DB" w14:textId="77777777" w:rsidR="00E662D9" w:rsidRPr="00E15B93" w:rsidRDefault="00E662D9" w:rsidP="00FC29C0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E15B93">
        <w:rPr>
          <w:rFonts w:ascii="Times New Roman" w:hAnsi="Times New Roman" w:cs="Times New Roman"/>
          <w:sz w:val="26"/>
          <w:szCs w:val="26"/>
        </w:rPr>
        <w:t xml:space="preserve">Trong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bố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ả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ả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ác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sác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ộ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2026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ất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hằm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ướ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ớ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mụ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>: (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)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â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ao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mi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bạc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bằ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; (ii)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ạ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ả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;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lastRenderedPageBreak/>
        <w:t>và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(iii)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ú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ẩy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quá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ứ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h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ự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phi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ứ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ả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xây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dự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phù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lệ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quốc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iệ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Việt Nam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gia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đoạn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15B93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E15B93">
        <w:rPr>
          <w:rFonts w:ascii="Times New Roman" w:hAnsi="Times New Roman" w:cs="Times New Roman"/>
          <w:sz w:val="26"/>
          <w:szCs w:val="26"/>
        </w:rPr>
        <w:t>.</w:t>
      </w:r>
    </w:p>
    <w:p w14:paraId="5FFD1892" w14:textId="77777777" w:rsidR="00C47710" w:rsidRPr="00FC29C0" w:rsidRDefault="00111BC1" w:rsidP="00E15B93">
      <w:pPr>
        <w:spacing w:after="0" w:line="312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FC29C0"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  <w:t xml:space="preserve">2.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Những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thay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đổi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chính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trong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chính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sách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thuế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năm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2026</w:t>
      </w:r>
    </w:p>
    <w:p w14:paraId="40F65E95" w14:textId="77777777" w:rsidR="00C47710" w:rsidRPr="00FC29C0" w:rsidRDefault="00111BC1" w:rsidP="00E15B93">
      <w:pPr>
        <w:spacing w:after="0" w:line="312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FC29C0"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  <w:t xml:space="preserve">2.1.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Bãi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bỏ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cơ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chế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thuế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khoán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và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chuyển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đổi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sang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cơ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chế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tự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kê</w:t>
      </w:r>
      <w:proofErr w:type="spellEnd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C47710" w:rsidRPr="00FC29C0">
        <w:rPr>
          <w:rFonts w:ascii="Times New Roman" w:hAnsi="Times New Roman" w:cs="Times New Roman"/>
          <w:b/>
          <w:bCs/>
          <w:sz w:val="26"/>
          <w:szCs w:val="26"/>
        </w:rPr>
        <w:t>khai</w:t>
      </w:r>
      <w:proofErr w:type="spellEnd"/>
    </w:p>
    <w:p w14:paraId="5EFCA668" w14:textId="77777777" w:rsidR="00C022B8" w:rsidRPr="00C022B8" w:rsidRDefault="00C022B8" w:rsidP="000110A2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Theo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quyết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198/2025/QH15,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khoá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bã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bỏ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kể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2026. Quy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ụ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68/2026/NĐ-CP,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huyể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sang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ự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kê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ự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ự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>, 2026).</w:t>
      </w:r>
    </w:p>
    <w:p w14:paraId="1D88D440" w14:textId="77777777" w:rsidR="00C022B8" w:rsidRPr="00C022B8" w:rsidRDefault="00C022B8" w:rsidP="000110A2">
      <w:pPr>
        <w:spacing w:after="0" w:line="312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phù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guyê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ắc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ạ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Quản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108/2025/QH15,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gườ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óng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va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rò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hủ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hức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ăng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ậu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kiểm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dựa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rê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rủ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ro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(Quốc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, 2025a). Theo OECD (2019),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mô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ì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độ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dài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022B8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C022B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F4104B" w14:textId="77777777" w:rsidR="00C47710" w:rsidRPr="000110A2" w:rsidRDefault="00C47710" w:rsidP="000110A2">
      <w:pPr>
        <w:spacing w:after="0" w:line="312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0110A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2.2 </w:t>
      </w:r>
      <w:proofErr w:type="spellStart"/>
      <w:r w:rsidRPr="000110A2">
        <w:rPr>
          <w:rFonts w:ascii="Times New Roman" w:hAnsi="Times New Roman" w:cs="Times New Roman"/>
          <w:b/>
          <w:bCs/>
          <w:sz w:val="26"/>
          <w:szCs w:val="26"/>
        </w:rPr>
        <w:t>Điều</w:t>
      </w:r>
      <w:proofErr w:type="spellEnd"/>
      <w:r w:rsidRPr="000110A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110A2">
        <w:rPr>
          <w:rFonts w:ascii="Times New Roman" w:hAnsi="Times New Roman" w:cs="Times New Roman"/>
          <w:b/>
          <w:bCs/>
          <w:sz w:val="26"/>
          <w:szCs w:val="26"/>
        </w:rPr>
        <w:t>chỉnh</w:t>
      </w:r>
      <w:proofErr w:type="spellEnd"/>
      <w:r w:rsidRPr="000110A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110A2">
        <w:rPr>
          <w:rFonts w:ascii="Times New Roman" w:hAnsi="Times New Roman" w:cs="Times New Roman"/>
          <w:b/>
          <w:bCs/>
          <w:sz w:val="26"/>
          <w:szCs w:val="26"/>
        </w:rPr>
        <w:t>ngưỡng</w:t>
      </w:r>
      <w:proofErr w:type="spellEnd"/>
      <w:r w:rsidRPr="000110A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110A2">
        <w:rPr>
          <w:rFonts w:ascii="Times New Roman" w:hAnsi="Times New Roman" w:cs="Times New Roman"/>
          <w:b/>
          <w:bCs/>
          <w:sz w:val="26"/>
          <w:szCs w:val="26"/>
        </w:rPr>
        <w:t>doanh</w:t>
      </w:r>
      <w:proofErr w:type="spellEnd"/>
      <w:r w:rsidRPr="000110A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110A2">
        <w:rPr>
          <w:rFonts w:ascii="Times New Roman" w:hAnsi="Times New Roman" w:cs="Times New Roman"/>
          <w:b/>
          <w:bCs/>
          <w:sz w:val="26"/>
          <w:szCs w:val="26"/>
        </w:rPr>
        <w:t>thu</w:t>
      </w:r>
      <w:proofErr w:type="spellEnd"/>
      <w:r w:rsidRPr="000110A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110A2">
        <w:rPr>
          <w:rFonts w:ascii="Times New Roman" w:hAnsi="Times New Roman" w:cs="Times New Roman"/>
          <w:b/>
          <w:bCs/>
          <w:sz w:val="26"/>
          <w:szCs w:val="26"/>
        </w:rPr>
        <w:t>chịu</w:t>
      </w:r>
      <w:proofErr w:type="spellEnd"/>
      <w:r w:rsidRPr="000110A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110A2">
        <w:rPr>
          <w:rFonts w:ascii="Times New Roman" w:hAnsi="Times New Roman" w:cs="Times New Roman"/>
          <w:b/>
          <w:bCs/>
          <w:sz w:val="26"/>
          <w:szCs w:val="26"/>
        </w:rPr>
        <w:t>thuế</w:t>
      </w:r>
      <w:proofErr w:type="spellEnd"/>
    </w:p>
    <w:p w14:paraId="20D454A2" w14:textId="77777777" w:rsidR="00A94BE5" w:rsidRPr="00A94BE5" w:rsidRDefault="00A94BE5" w:rsidP="000110A2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68/2026/NĐ-CP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ưỡ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ị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GTGT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á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hâ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iệ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ướ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ưỡ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miễ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ượt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ưỡ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ê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ộ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>, 2026).</w:t>
      </w:r>
    </w:p>
    <w:p w14:paraId="0CBF9E7A" w14:textId="77777777" w:rsidR="00A94BE5" w:rsidRPr="00A94BE5" w:rsidRDefault="00A94BE5" w:rsidP="000110A2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ỉ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ưỡ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á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ặ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ậ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u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ượ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mô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ác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ậ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ù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uyê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ắ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uyế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(World Bank, 2023).</w:t>
      </w:r>
    </w:p>
    <w:p w14:paraId="2540D8F6" w14:textId="54A20FE0" w:rsidR="00C47710" w:rsidRPr="000110A2" w:rsidRDefault="001B1150" w:rsidP="00E15B93">
      <w:pPr>
        <w:pStyle w:val="NormalWeb"/>
        <w:spacing w:before="0" w:beforeAutospacing="0" w:after="0" w:afterAutospacing="0" w:line="312" w:lineRule="auto"/>
        <w:jc w:val="both"/>
        <w:rPr>
          <w:b/>
          <w:bCs/>
          <w:sz w:val="26"/>
          <w:szCs w:val="26"/>
        </w:rPr>
      </w:pPr>
      <w:r w:rsidRPr="000110A2">
        <w:rPr>
          <w:b/>
          <w:bCs/>
          <w:sz w:val="26"/>
          <w:szCs w:val="26"/>
        </w:rPr>
        <w:t xml:space="preserve">2.3 </w:t>
      </w:r>
      <w:proofErr w:type="spellStart"/>
      <w:r w:rsidRPr="000110A2">
        <w:rPr>
          <w:b/>
          <w:bCs/>
          <w:sz w:val="26"/>
          <w:szCs w:val="26"/>
        </w:rPr>
        <w:t>Đơn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giản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hóa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các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loại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thuế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áp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dụng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đối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với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hộ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kinh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0110A2">
        <w:rPr>
          <w:b/>
          <w:bCs/>
          <w:sz w:val="26"/>
          <w:szCs w:val="26"/>
        </w:rPr>
        <w:t>doanh</w:t>
      </w:r>
      <w:proofErr w:type="spellEnd"/>
    </w:p>
    <w:p w14:paraId="407FC0C5" w14:textId="77777777" w:rsidR="00A94BE5" w:rsidRPr="00A94BE5" w:rsidRDefault="00A94BE5" w:rsidP="000110A2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2026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ớ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ả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ủ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yế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a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ắ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GTGT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á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hâ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ồ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yết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198/2025/QH15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ũ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bã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bỏ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ệ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mô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bà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(Quốc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>, 2025b).</w:t>
      </w:r>
    </w:p>
    <w:p w14:paraId="001323FB" w14:textId="77777777" w:rsidR="00A94BE5" w:rsidRPr="00A94BE5" w:rsidRDefault="00A94BE5" w:rsidP="000110A2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Theo OECD (2019),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ả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yế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ố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chi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uâ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ặ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biệt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ý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ự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phi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ứ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0CEB660" w14:textId="4035156A" w:rsidR="001B1150" w:rsidRPr="00A94BE5" w:rsidRDefault="001B1150" w:rsidP="000110A2">
      <w:pPr>
        <w:pStyle w:val="NormalWeb"/>
        <w:spacing w:before="0" w:beforeAutospacing="0" w:after="0" w:afterAutospacing="0" w:line="312" w:lineRule="auto"/>
        <w:jc w:val="both"/>
        <w:rPr>
          <w:b/>
          <w:bCs/>
          <w:sz w:val="26"/>
          <w:szCs w:val="26"/>
        </w:rPr>
      </w:pPr>
      <w:r w:rsidRPr="00A94BE5">
        <w:rPr>
          <w:b/>
          <w:bCs/>
          <w:sz w:val="26"/>
          <w:szCs w:val="26"/>
        </w:rPr>
        <w:t xml:space="preserve">2.4 </w:t>
      </w:r>
      <w:proofErr w:type="spellStart"/>
      <w:r w:rsidRPr="00A94BE5">
        <w:rPr>
          <w:b/>
          <w:bCs/>
          <w:sz w:val="26"/>
          <w:szCs w:val="26"/>
        </w:rPr>
        <w:t>Đa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dạng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hóa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phương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pháp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ính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huế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heo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hướng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iệm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cận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hông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lệ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quốc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ế</w:t>
      </w:r>
      <w:proofErr w:type="spellEnd"/>
    </w:p>
    <w:p w14:paraId="4433B192" w14:textId="77777777" w:rsidR="00A94BE5" w:rsidRPr="00A94BE5" w:rsidRDefault="00A94BE5" w:rsidP="000110A2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68/2026/NĐ-CP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é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i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ươ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, bao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ồm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ỷ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ệ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ê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>, 2026).</w:t>
      </w:r>
    </w:p>
    <w:p w14:paraId="0E2FF513" w14:textId="4AB0FBB3" w:rsidR="00A94BE5" w:rsidRPr="00A94BE5" w:rsidRDefault="00A94BE5" w:rsidP="000110A2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Phương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ù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hỏ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ươ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y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mô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ả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ă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ộ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Theo OECD (2019),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ạ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ươ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â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bằ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ữ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ả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bằ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ệ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ố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BCED14B" w14:textId="35F3959A" w:rsidR="001B1150" w:rsidRPr="00A94BE5" w:rsidRDefault="001B1150" w:rsidP="000110A2">
      <w:pPr>
        <w:pStyle w:val="NormalWeb"/>
        <w:spacing w:before="0" w:beforeAutospacing="0" w:after="0" w:afterAutospacing="0" w:line="312" w:lineRule="auto"/>
        <w:jc w:val="both"/>
        <w:rPr>
          <w:b/>
          <w:bCs/>
          <w:sz w:val="26"/>
          <w:szCs w:val="26"/>
        </w:rPr>
      </w:pPr>
      <w:r w:rsidRPr="00A94BE5">
        <w:rPr>
          <w:b/>
          <w:bCs/>
          <w:sz w:val="26"/>
          <w:szCs w:val="26"/>
        </w:rPr>
        <w:lastRenderedPageBreak/>
        <w:t xml:space="preserve">2.5 </w:t>
      </w:r>
      <w:proofErr w:type="spellStart"/>
      <w:r w:rsidRPr="00A94BE5">
        <w:rPr>
          <w:b/>
          <w:bCs/>
          <w:sz w:val="26"/>
          <w:szCs w:val="26"/>
        </w:rPr>
        <w:t>Tăng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cường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quản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lý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huế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rên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nền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ảng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số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hóa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và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dữ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liệu</w:t>
      </w:r>
      <w:proofErr w:type="spellEnd"/>
    </w:p>
    <w:p w14:paraId="2FBAFF1C" w14:textId="77777777" w:rsidR="00A94BE5" w:rsidRPr="00A94BE5" w:rsidRDefault="00A94BE5" w:rsidP="000110A2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dung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ả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ác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ẩy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mạ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tin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Theo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ị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68/2026/NĐ-CP,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ê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a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ử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ơ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iệ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u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ấ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tin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hoả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oá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ụ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>, 2026).</w:t>
      </w:r>
    </w:p>
    <w:p w14:paraId="33D992FD" w14:textId="77777777" w:rsidR="00A94BE5" w:rsidRPr="00A94BE5" w:rsidRDefault="00A94BE5" w:rsidP="000110A2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ả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ý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óp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â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ám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át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a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lậ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World Bank (2023)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ấy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hệ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ả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iệ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đáng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kể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ất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ngân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36816A" w14:textId="21E90E38" w:rsidR="001B1150" w:rsidRPr="00A455AC" w:rsidRDefault="00E15B93" w:rsidP="000110A2">
      <w:pPr>
        <w:pStyle w:val="NormalWeb"/>
        <w:spacing w:before="0" w:beforeAutospacing="0" w:after="0" w:afterAutospacing="0" w:line="312" w:lineRule="auto"/>
        <w:jc w:val="both"/>
        <w:rPr>
          <w:b/>
          <w:bCs/>
          <w:sz w:val="26"/>
          <w:szCs w:val="26"/>
        </w:rPr>
      </w:pPr>
      <w:r w:rsidRPr="00A455AC">
        <w:rPr>
          <w:b/>
          <w:bCs/>
          <w:sz w:val="26"/>
          <w:szCs w:val="26"/>
        </w:rPr>
        <w:t xml:space="preserve">3. </w:t>
      </w:r>
      <w:proofErr w:type="spellStart"/>
      <w:r w:rsidRPr="00A455AC">
        <w:rPr>
          <w:b/>
          <w:bCs/>
          <w:sz w:val="26"/>
          <w:szCs w:val="26"/>
        </w:rPr>
        <w:t>Tác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động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của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chính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sách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thuế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mới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đối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với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hộ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kinh</w:t>
      </w:r>
      <w:proofErr w:type="spellEnd"/>
      <w:r w:rsidRPr="00A455AC">
        <w:rPr>
          <w:b/>
          <w:bCs/>
          <w:sz w:val="26"/>
          <w:szCs w:val="26"/>
        </w:rPr>
        <w:t xml:space="preserve"> </w:t>
      </w:r>
      <w:proofErr w:type="spellStart"/>
      <w:r w:rsidRPr="00A455AC">
        <w:rPr>
          <w:b/>
          <w:bCs/>
          <w:sz w:val="26"/>
          <w:szCs w:val="26"/>
        </w:rPr>
        <w:t>doanh</w:t>
      </w:r>
      <w:proofErr w:type="spellEnd"/>
    </w:p>
    <w:p w14:paraId="0E635D26" w14:textId="3A59F723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t>Việ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ả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ố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ớ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ộ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oa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ăm</w:t>
      </w:r>
      <w:proofErr w:type="spellEnd"/>
      <w:r w:rsidRPr="00E15B93">
        <w:rPr>
          <w:sz w:val="26"/>
          <w:szCs w:val="26"/>
        </w:rPr>
        <w:t xml:space="preserve"> 2026 </w:t>
      </w:r>
      <w:proofErr w:type="spellStart"/>
      <w:r w:rsidRPr="00E15B93">
        <w:rPr>
          <w:sz w:val="26"/>
          <w:szCs w:val="26"/>
        </w:rPr>
        <w:t>dự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ế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ạo</w:t>
      </w:r>
      <w:proofErr w:type="spellEnd"/>
      <w:r w:rsidRPr="00E15B93">
        <w:rPr>
          <w:sz w:val="26"/>
          <w:szCs w:val="26"/>
        </w:rPr>
        <w:t xml:space="preserve"> ra </w:t>
      </w:r>
      <w:proofErr w:type="spellStart"/>
      <w:r w:rsidRPr="00E15B93">
        <w:rPr>
          <w:sz w:val="26"/>
          <w:szCs w:val="26"/>
        </w:rPr>
        <w:t>nhữ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ộ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a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iề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ế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ả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gườ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ộ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ơ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a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ả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ý</w:t>
      </w:r>
      <w:proofErr w:type="spellEnd"/>
      <w:r w:rsidRPr="00E15B93">
        <w:rPr>
          <w:sz w:val="26"/>
          <w:szCs w:val="26"/>
        </w:rPr>
        <w:t xml:space="preserve">. Các </w:t>
      </w:r>
      <w:proofErr w:type="spellStart"/>
      <w:r w:rsidRPr="00E15B93">
        <w:rPr>
          <w:sz w:val="26"/>
          <w:szCs w:val="26"/>
        </w:rPr>
        <w:t>t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ộ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à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ó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ể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ượ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phâ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í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ê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a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phươ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iệ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: </w:t>
      </w:r>
      <w:proofErr w:type="spellStart"/>
      <w:r w:rsidRPr="00E15B93">
        <w:rPr>
          <w:sz w:val="26"/>
          <w:szCs w:val="26"/>
        </w:rPr>
        <w:t>t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ộ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í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ữ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ứ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o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á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ì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i</w:t>
      </w:r>
      <w:proofErr w:type="spellEnd"/>
      <w:r w:rsidRPr="00E15B93">
        <w:rPr>
          <w:sz w:val="26"/>
          <w:szCs w:val="26"/>
        </w:rPr>
        <w:t>.</w:t>
      </w:r>
    </w:p>
    <w:p w14:paraId="286AC28C" w14:textId="5784AE0D" w:rsidR="00E15B93" w:rsidRPr="00A94BE5" w:rsidRDefault="00E15B93" w:rsidP="000110A2">
      <w:pPr>
        <w:pStyle w:val="NormalWeb"/>
        <w:spacing w:before="0" w:beforeAutospacing="0" w:after="0" w:afterAutospacing="0" w:line="312" w:lineRule="auto"/>
        <w:jc w:val="both"/>
        <w:rPr>
          <w:b/>
          <w:bCs/>
          <w:sz w:val="26"/>
          <w:szCs w:val="26"/>
        </w:rPr>
      </w:pPr>
      <w:r w:rsidRPr="00A94BE5">
        <w:rPr>
          <w:b/>
          <w:bCs/>
          <w:sz w:val="26"/>
          <w:szCs w:val="26"/>
        </w:rPr>
        <w:t xml:space="preserve">3.1 </w:t>
      </w:r>
      <w:proofErr w:type="spellStart"/>
      <w:r w:rsidRPr="00A94BE5">
        <w:rPr>
          <w:b/>
          <w:bCs/>
          <w:sz w:val="26"/>
          <w:szCs w:val="26"/>
        </w:rPr>
        <w:t>Tác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động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ích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cực</w:t>
      </w:r>
      <w:proofErr w:type="spellEnd"/>
    </w:p>
    <w:p w14:paraId="383A5D44" w14:textId="77777777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t>Thứ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ất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ớ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ó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phầ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nâ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cao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ính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cô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bằ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ro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hệ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hố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huế</w:t>
      </w:r>
      <w:proofErr w:type="spellEnd"/>
      <w:r w:rsidRPr="000110A2">
        <w:rPr>
          <w:b/>
          <w:bCs/>
          <w:sz w:val="26"/>
          <w:szCs w:val="26"/>
        </w:rPr>
        <w:t>.</w:t>
      </w:r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iệ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uyể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ừ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ơ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oán</w:t>
      </w:r>
      <w:proofErr w:type="spellEnd"/>
      <w:r w:rsidRPr="00E15B93">
        <w:rPr>
          <w:sz w:val="26"/>
          <w:szCs w:val="26"/>
        </w:rPr>
        <w:t xml:space="preserve"> sang </w:t>
      </w:r>
      <w:proofErr w:type="spellStart"/>
      <w:r w:rsidRPr="00E15B93">
        <w:rPr>
          <w:sz w:val="26"/>
          <w:szCs w:val="26"/>
        </w:rPr>
        <w:t>tự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ê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a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iú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ghĩa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ụ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phả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á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á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ơ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ớ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ă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à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ủa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ừ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ộ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oanh</w:t>
      </w:r>
      <w:proofErr w:type="spellEnd"/>
      <w:r w:rsidRPr="00E15B93">
        <w:rPr>
          <w:sz w:val="26"/>
          <w:szCs w:val="26"/>
        </w:rPr>
        <w:t xml:space="preserve">, qua </w:t>
      </w:r>
      <w:proofErr w:type="spellStart"/>
      <w:r w:rsidRPr="00E15B93">
        <w:rPr>
          <w:sz w:val="26"/>
          <w:szCs w:val="26"/>
        </w:rPr>
        <w:t>đó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ạ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ì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ạ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bấ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bì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ẳ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iữa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ố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ượ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ộ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(OECD, 2019).</w:t>
      </w:r>
    </w:p>
    <w:p w14:paraId="3218D006" w14:textId="77777777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t>Thứ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ai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việ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nâ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ngưỡ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doanh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hu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khô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chịu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iú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iảm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á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ặ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à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chi </w:t>
      </w:r>
      <w:proofErr w:type="spellStart"/>
      <w:r w:rsidRPr="00E15B93">
        <w:rPr>
          <w:sz w:val="26"/>
          <w:szCs w:val="26"/>
        </w:rPr>
        <w:t>phí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uâ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ủ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ố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ớ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ộ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oa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ỏ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iê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ỏ</w:t>
      </w:r>
      <w:proofErr w:type="spellEnd"/>
      <w:r w:rsidRPr="00E15B93">
        <w:rPr>
          <w:sz w:val="26"/>
          <w:szCs w:val="26"/>
        </w:rPr>
        <w:t xml:space="preserve">. Theo World Bank (2023), </w:t>
      </w:r>
      <w:proofErr w:type="spellStart"/>
      <w:r w:rsidRPr="00E15B93">
        <w:rPr>
          <w:sz w:val="26"/>
          <w:szCs w:val="26"/>
        </w:rPr>
        <w:t>c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iễn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giảm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ó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ụ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iê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rõ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rà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ó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ể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ú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ẩ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oạ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ộ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oanh</w:t>
      </w:r>
      <w:proofErr w:type="spellEnd"/>
      <w:r w:rsidRPr="00E15B93">
        <w:rPr>
          <w:sz w:val="26"/>
          <w:szCs w:val="26"/>
        </w:rPr>
        <w:t xml:space="preserve"> ở </w:t>
      </w:r>
      <w:proofErr w:type="spellStart"/>
      <w:r w:rsidRPr="00E15B93">
        <w:rPr>
          <w:sz w:val="26"/>
          <w:szCs w:val="26"/>
        </w:rPr>
        <w:t>kh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ực</w:t>
      </w:r>
      <w:proofErr w:type="spellEnd"/>
      <w:r w:rsidRPr="00E15B93">
        <w:rPr>
          <w:sz w:val="26"/>
          <w:szCs w:val="26"/>
        </w:rPr>
        <w:t xml:space="preserve"> phi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ứ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ỗ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ợ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u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ì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óm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ậ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ấp</w:t>
      </w:r>
      <w:proofErr w:type="spellEnd"/>
      <w:r w:rsidRPr="00E15B93">
        <w:rPr>
          <w:sz w:val="26"/>
          <w:szCs w:val="26"/>
        </w:rPr>
        <w:t>.</w:t>
      </w:r>
    </w:p>
    <w:p w14:paraId="7CF1333E" w14:textId="77777777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t>Thứ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ba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cả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à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ú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ẩ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minh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bạch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hóa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hoạt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độ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ài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ông</w:t>
      </w:r>
      <w:proofErr w:type="spellEnd"/>
      <w:r w:rsidRPr="00E15B93">
        <w:rPr>
          <w:sz w:val="26"/>
          <w:szCs w:val="26"/>
        </w:rPr>
        <w:t xml:space="preserve"> qua </w:t>
      </w:r>
      <w:proofErr w:type="spellStart"/>
      <w:r w:rsidRPr="00E15B93">
        <w:rPr>
          <w:sz w:val="26"/>
          <w:szCs w:val="26"/>
        </w:rPr>
        <w:t>yê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ầ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ê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ai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sử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ụ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óa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ơ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iệ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ử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ế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ố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ữ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iệ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ia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ịch</w:t>
      </w:r>
      <w:proofErr w:type="spellEnd"/>
      <w:r w:rsidRPr="00E15B93">
        <w:rPr>
          <w:sz w:val="26"/>
          <w:szCs w:val="26"/>
        </w:rPr>
        <w:t xml:space="preserve">. </w:t>
      </w:r>
      <w:proofErr w:type="spellStart"/>
      <w:r w:rsidRPr="00E15B93">
        <w:rPr>
          <w:sz w:val="26"/>
          <w:szCs w:val="26"/>
        </w:rPr>
        <w:t>Điề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à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ô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ỉ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iú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â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a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iệ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ả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ả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ý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ò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ạ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ề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ả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iệ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iế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ậ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í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ụ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ở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rộ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oa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ủa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ộ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oanh</w:t>
      </w:r>
      <w:proofErr w:type="spellEnd"/>
      <w:r w:rsidRPr="00E15B93">
        <w:rPr>
          <w:sz w:val="26"/>
          <w:szCs w:val="26"/>
        </w:rPr>
        <w:t xml:space="preserve"> (</w:t>
      </w:r>
      <w:proofErr w:type="spellStart"/>
      <w:r w:rsidRPr="00E15B93">
        <w:rPr>
          <w:sz w:val="26"/>
          <w:szCs w:val="26"/>
        </w:rPr>
        <w:t>Bộ</w:t>
      </w:r>
      <w:proofErr w:type="spellEnd"/>
      <w:r w:rsidRPr="00E15B93">
        <w:rPr>
          <w:sz w:val="26"/>
          <w:szCs w:val="26"/>
        </w:rPr>
        <w:t xml:space="preserve"> Tài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>, 2025).</w:t>
      </w:r>
    </w:p>
    <w:p w14:paraId="4C47D326" w14:textId="18160483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t>Thứ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ư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ớ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ạ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ộ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chuyể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đổi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ừ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hộ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kinh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doanh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sang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doanh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nghiệp</w:t>
      </w:r>
      <w:proofErr w:type="spellEnd"/>
      <w:r w:rsidRPr="000110A2">
        <w:rPr>
          <w:b/>
          <w:bCs/>
          <w:sz w:val="26"/>
          <w:szCs w:val="26"/>
        </w:rPr>
        <w:t>,</w:t>
      </w:r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uẩ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ề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oá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ả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ị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à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ầ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ượ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iệm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ận</w:t>
      </w:r>
      <w:proofErr w:type="spellEnd"/>
      <w:r w:rsidRPr="00E15B93">
        <w:rPr>
          <w:sz w:val="26"/>
          <w:szCs w:val="26"/>
        </w:rPr>
        <w:t xml:space="preserve">. </w:t>
      </w:r>
      <w:proofErr w:type="spellStart"/>
      <w:r w:rsidRPr="00E15B93">
        <w:rPr>
          <w:sz w:val="26"/>
          <w:szCs w:val="26"/>
        </w:rPr>
        <w:t>Đâ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à</w:t>
      </w:r>
      <w:proofErr w:type="spellEnd"/>
      <w:r w:rsidRPr="00E15B93">
        <w:rPr>
          <w:sz w:val="26"/>
          <w:szCs w:val="26"/>
        </w:rPr>
        <w:t xml:space="preserve"> xu </w:t>
      </w:r>
      <w:proofErr w:type="spellStart"/>
      <w:r w:rsidRPr="00E15B93">
        <w:rPr>
          <w:sz w:val="26"/>
          <w:szCs w:val="26"/>
        </w:rPr>
        <w:t>hướ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ượ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uyế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í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o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iề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ề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ằm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ở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rộ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ứ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ă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ă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uấ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a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ộng</w:t>
      </w:r>
      <w:proofErr w:type="spellEnd"/>
      <w:r w:rsidRPr="00E15B93">
        <w:rPr>
          <w:sz w:val="26"/>
          <w:szCs w:val="26"/>
        </w:rPr>
        <w:t xml:space="preserve"> (World Bank, 2023).</w:t>
      </w:r>
    </w:p>
    <w:p w14:paraId="1FB7DCA0" w14:textId="5D5C9A1E" w:rsidR="00E15B93" w:rsidRPr="00A94BE5" w:rsidRDefault="00E15B93" w:rsidP="000110A2">
      <w:pPr>
        <w:pStyle w:val="NormalWeb"/>
        <w:spacing w:before="0" w:beforeAutospacing="0" w:after="0" w:afterAutospacing="0" w:line="312" w:lineRule="auto"/>
        <w:jc w:val="both"/>
        <w:rPr>
          <w:b/>
          <w:bCs/>
          <w:sz w:val="26"/>
          <w:szCs w:val="26"/>
        </w:rPr>
      </w:pPr>
      <w:r w:rsidRPr="00A94BE5">
        <w:rPr>
          <w:b/>
          <w:bCs/>
          <w:sz w:val="26"/>
          <w:szCs w:val="26"/>
        </w:rPr>
        <w:t xml:space="preserve">3.2 </w:t>
      </w:r>
      <w:proofErr w:type="spellStart"/>
      <w:r w:rsidRPr="00A94BE5">
        <w:rPr>
          <w:b/>
          <w:bCs/>
          <w:sz w:val="26"/>
          <w:szCs w:val="26"/>
        </w:rPr>
        <w:t>Thách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hức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rong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quá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rình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hực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thi</w:t>
      </w:r>
      <w:proofErr w:type="spellEnd"/>
    </w:p>
    <w:p w14:paraId="1EF26C05" w14:textId="77777777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t>Bê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ạ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ữ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ộ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í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ực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ớ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ũ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ặt</w:t>
      </w:r>
      <w:proofErr w:type="spellEnd"/>
      <w:r w:rsidRPr="00E15B93">
        <w:rPr>
          <w:sz w:val="26"/>
          <w:szCs w:val="26"/>
        </w:rPr>
        <w:t xml:space="preserve"> ra </w:t>
      </w:r>
      <w:proofErr w:type="spellStart"/>
      <w:r w:rsidRPr="00E15B93">
        <w:rPr>
          <w:sz w:val="26"/>
          <w:szCs w:val="26"/>
        </w:rPr>
        <w:t>khô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í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ức</w:t>
      </w:r>
      <w:proofErr w:type="spellEnd"/>
      <w:r w:rsidRPr="00E15B93">
        <w:rPr>
          <w:sz w:val="26"/>
          <w:szCs w:val="26"/>
        </w:rPr>
        <w:t>.</w:t>
      </w:r>
    </w:p>
    <w:p w14:paraId="5526B9B5" w14:textId="77777777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lastRenderedPageBreak/>
        <w:t>Trướ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ết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nhiề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ộ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oa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iện</w:t>
      </w:r>
      <w:proofErr w:type="spellEnd"/>
      <w:r w:rsidRPr="00E15B93">
        <w:rPr>
          <w:sz w:val="26"/>
          <w:szCs w:val="26"/>
        </w:rPr>
        <w:t xml:space="preserve"> nay </w:t>
      </w:r>
      <w:proofErr w:type="spellStart"/>
      <w:r w:rsidRPr="00E15B93">
        <w:rPr>
          <w:sz w:val="26"/>
          <w:szCs w:val="26"/>
        </w:rPr>
        <w:t>cò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ạ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ề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nă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lực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kế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oá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và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quả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lý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ài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chính</w:t>
      </w:r>
      <w:proofErr w:type="spellEnd"/>
      <w:r w:rsidRPr="000110A2">
        <w:rPr>
          <w:b/>
          <w:bCs/>
          <w:sz w:val="26"/>
          <w:szCs w:val="26"/>
        </w:rPr>
        <w:t>,</w:t>
      </w:r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ẫ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ế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ó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ă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o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iệ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iệ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ê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a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ư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ữ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ứ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ừ</w:t>
      </w:r>
      <w:proofErr w:type="spellEnd"/>
      <w:r w:rsidRPr="00E15B93">
        <w:rPr>
          <w:sz w:val="26"/>
          <w:szCs w:val="26"/>
        </w:rPr>
        <w:t xml:space="preserve">. Theo OECD (2019), chi </w:t>
      </w:r>
      <w:proofErr w:type="spellStart"/>
      <w:r w:rsidRPr="00E15B93">
        <w:rPr>
          <w:sz w:val="26"/>
          <w:szCs w:val="26"/>
        </w:rPr>
        <w:t>phí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uâ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ủ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ườ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rà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ả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ớ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ố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ớ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ơ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ị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oa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ô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ỏ</w:t>
      </w:r>
      <w:proofErr w:type="spellEnd"/>
      <w:r w:rsidRPr="00E15B93">
        <w:rPr>
          <w:sz w:val="26"/>
          <w:szCs w:val="26"/>
        </w:rPr>
        <w:t>.</w:t>
      </w:r>
    </w:p>
    <w:p w14:paraId="49AF2FF1" w14:textId="77777777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t>Thứ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ai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việ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iể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a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yê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ầ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ề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kê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khai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điệ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ử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và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hóa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đơ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điệ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ử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ò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ỏ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ạ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ầ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ô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ghệ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ỹ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ă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ử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ụ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ô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ghệ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ông</w:t>
      </w:r>
      <w:proofErr w:type="spellEnd"/>
      <w:r w:rsidRPr="00E15B93">
        <w:rPr>
          <w:sz w:val="26"/>
          <w:szCs w:val="26"/>
        </w:rPr>
        <w:t xml:space="preserve"> tin </w:t>
      </w:r>
      <w:proofErr w:type="spellStart"/>
      <w:r w:rsidRPr="00E15B93">
        <w:rPr>
          <w:sz w:val="26"/>
          <w:szCs w:val="26"/>
        </w:rPr>
        <w:t>nhấ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ịnh</w:t>
      </w:r>
      <w:proofErr w:type="spellEnd"/>
      <w:r w:rsidRPr="00E15B93">
        <w:rPr>
          <w:sz w:val="26"/>
          <w:szCs w:val="26"/>
        </w:rPr>
        <w:t xml:space="preserve">. </w:t>
      </w:r>
      <w:proofErr w:type="spellStart"/>
      <w:r w:rsidRPr="00E15B93">
        <w:rPr>
          <w:sz w:val="26"/>
          <w:szCs w:val="26"/>
        </w:rPr>
        <w:t>Điề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à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ó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ể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â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ở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gạ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ộ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oanh</w:t>
      </w:r>
      <w:proofErr w:type="spellEnd"/>
      <w:r w:rsidRPr="00E15B93">
        <w:rPr>
          <w:sz w:val="26"/>
          <w:szCs w:val="26"/>
        </w:rPr>
        <w:t xml:space="preserve"> ở </w:t>
      </w:r>
      <w:proofErr w:type="spellStart"/>
      <w:r w:rsidRPr="00E15B93">
        <w:rPr>
          <w:sz w:val="26"/>
          <w:szCs w:val="26"/>
        </w:rPr>
        <w:t>kh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ô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ô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oặ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ó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ứ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ộ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iế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ậ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ô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ghệ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ấp</w:t>
      </w:r>
      <w:proofErr w:type="spellEnd"/>
      <w:r w:rsidRPr="00E15B93">
        <w:rPr>
          <w:sz w:val="26"/>
          <w:szCs w:val="26"/>
        </w:rPr>
        <w:t xml:space="preserve"> (</w:t>
      </w:r>
      <w:proofErr w:type="spellStart"/>
      <w:r w:rsidRPr="00E15B93">
        <w:rPr>
          <w:sz w:val="26"/>
          <w:szCs w:val="26"/>
        </w:rPr>
        <w:t>Bộ</w:t>
      </w:r>
      <w:proofErr w:type="spellEnd"/>
      <w:r w:rsidRPr="00E15B93">
        <w:rPr>
          <w:sz w:val="26"/>
          <w:szCs w:val="26"/>
        </w:rPr>
        <w:t xml:space="preserve"> Tài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>, 2025).</w:t>
      </w:r>
    </w:p>
    <w:p w14:paraId="60CF0C90" w14:textId="77777777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t>Thứ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ba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tro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ia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oạ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ầ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uyể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ổi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có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ể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phá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âm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lý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e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ngại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và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chưa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sẵ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sà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uâ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hủ</w:t>
      </w:r>
      <w:proofErr w:type="spellEnd"/>
      <w:r w:rsidRPr="000110A2">
        <w:rPr>
          <w:b/>
          <w:bCs/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ừ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phía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gườ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ộ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ế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đặ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biệ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uyể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ừ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ơ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oá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ơ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giản</w:t>
      </w:r>
      <w:proofErr w:type="spellEnd"/>
      <w:r w:rsidRPr="00E15B93">
        <w:rPr>
          <w:sz w:val="26"/>
          <w:szCs w:val="26"/>
        </w:rPr>
        <w:t xml:space="preserve"> sang </w:t>
      </w:r>
      <w:proofErr w:type="spellStart"/>
      <w:r w:rsidRPr="00E15B93">
        <w:rPr>
          <w:sz w:val="26"/>
          <w:szCs w:val="26"/>
        </w:rPr>
        <w:t>cơ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ự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ê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ha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phứ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ạ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ơn</w:t>
      </w:r>
      <w:proofErr w:type="spellEnd"/>
      <w:r w:rsidRPr="00E15B93">
        <w:rPr>
          <w:sz w:val="26"/>
          <w:szCs w:val="26"/>
        </w:rPr>
        <w:t xml:space="preserve">. </w:t>
      </w:r>
      <w:proofErr w:type="spellStart"/>
      <w:r w:rsidRPr="00E15B93">
        <w:rPr>
          <w:sz w:val="26"/>
          <w:szCs w:val="26"/>
        </w:rPr>
        <w:t>Nghiê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ứ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ủa</w:t>
      </w:r>
      <w:proofErr w:type="spellEnd"/>
      <w:r w:rsidRPr="00E15B93">
        <w:rPr>
          <w:sz w:val="26"/>
          <w:szCs w:val="26"/>
        </w:rPr>
        <w:t xml:space="preserve"> World Bank (2023) </w:t>
      </w:r>
      <w:proofErr w:type="spellStart"/>
      <w:r w:rsidRPr="00E15B93">
        <w:rPr>
          <w:sz w:val="26"/>
          <w:szCs w:val="26"/>
        </w:rPr>
        <w:t>ch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ấ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ứ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ộ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ấp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hậ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ác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ớ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phụ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uộ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ớ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iệ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ả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uyề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ô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ỗ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rợ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ừ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ơ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a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ả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ý</w:t>
      </w:r>
      <w:proofErr w:type="spellEnd"/>
      <w:r w:rsidRPr="00E15B93">
        <w:rPr>
          <w:sz w:val="26"/>
          <w:szCs w:val="26"/>
        </w:rPr>
        <w:t>.</w:t>
      </w:r>
    </w:p>
    <w:p w14:paraId="0221CC41" w14:textId="44916975" w:rsidR="00E15B93" w:rsidRPr="00E15B93" w:rsidRDefault="00E15B93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 w:rsidRPr="00E15B93">
        <w:rPr>
          <w:sz w:val="26"/>
          <w:szCs w:val="26"/>
        </w:rPr>
        <w:t>Cuối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ùng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nguy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ơ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gia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lận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hoặc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khai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báo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khô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rung</w:t>
      </w:r>
      <w:proofErr w:type="spellEnd"/>
      <w:r w:rsidRPr="000110A2">
        <w:rPr>
          <w:rStyle w:val="Strong"/>
          <w:b w:val="0"/>
          <w:bCs w:val="0"/>
          <w:sz w:val="26"/>
          <w:szCs w:val="26"/>
        </w:rPr>
        <w:t xml:space="preserve"> </w:t>
      </w:r>
      <w:proofErr w:type="spellStart"/>
      <w:r w:rsidRPr="000110A2">
        <w:rPr>
          <w:rStyle w:val="Strong"/>
          <w:b w:val="0"/>
          <w:bCs w:val="0"/>
          <w:sz w:val="26"/>
          <w:szCs w:val="26"/>
        </w:rPr>
        <w:t>thự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ẫ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ó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ể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xảy</w:t>
      </w:r>
      <w:proofErr w:type="spellEnd"/>
      <w:r w:rsidRPr="00E15B93">
        <w:rPr>
          <w:sz w:val="26"/>
          <w:szCs w:val="26"/>
        </w:rPr>
        <w:t xml:space="preserve"> ra </w:t>
      </w:r>
      <w:proofErr w:type="spellStart"/>
      <w:r w:rsidRPr="00E15B93">
        <w:rPr>
          <w:sz w:val="26"/>
          <w:szCs w:val="26"/>
        </w:rPr>
        <w:t>nế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iế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ác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ô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ụ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ểm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soát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iệ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quả</w:t>
      </w:r>
      <w:proofErr w:type="spellEnd"/>
      <w:r w:rsidRPr="00E15B93">
        <w:rPr>
          <w:sz w:val="26"/>
          <w:szCs w:val="26"/>
        </w:rPr>
        <w:t xml:space="preserve">. Do </w:t>
      </w:r>
      <w:proofErr w:type="spellStart"/>
      <w:r w:rsidRPr="00E15B93">
        <w:rPr>
          <w:sz w:val="26"/>
          <w:szCs w:val="26"/>
        </w:rPr>
        <w:t>đó</w:t>
      </w:r>
      <w:proofErr w:type="spellEnd"/>
      <w:r w:rsidRPr="00E15B93">
        <w:rPr>
          <w:sz w:val="26"/>
          <w:szCs w:val="26"/>
        </w:rPr>
        <w:t xml:space="preserve">, </w:t>
      </w:r>
      <w:proofErr w:type="spellStart"/>
      <w:r w:rsidRPr="00E15B93">
        <w:rPr>
          <w:sz w:val="26"/>
          <w:szCs w:val="26"/>
        </w:rPr>
        <w:t>cầ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ă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ườ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ứ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ụ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ông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nghệ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dữ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liệ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ơ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chế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hậu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kiểm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ể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đảm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bảo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í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uân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thủ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và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minh</w:t>
      </w:r>
      <w:proofErr w:type="spellEnd"/>
      <w:r w:rsidRPr="00E15B93">
        <w:rPr>
          <w:sz w:val="26"/>
          <w:szCs w:val="26"/>
        </w:rPr>
        <w:t xml:space="preserve"> </w:t>
      </w:r>
      <w:proofErr w:type="spellStart"/>
      <w:r w:rsidRPr="00E15B93">
        <w:rPr>
          <w:sz w:val="26"/>
          <w:szCs w:val="26"/>
        </w:rPr>
        <w:t>bạch</w:t>
      </w:r>
      <w:proofErr w:type="spellEnd"/>
      <w:r w:rsidRPr="00E15B93">
        <w:rPr>
          <w:sz w:val="26"/>
          <w:szCs w:val="26"/>
        </w:rPr>
        <w:t>.</w:t>
      </w:r>
    </w:p>
    <w:p w14:paraId="19879150" w14:textId="61B08FC1" w:rsidR="00E15B93" w:rsidRPr="00A94BE5" w:rsidRDefault="00E15B93" w:rsidP="000110A2">
      <w:pPr>
        <w:pStyle w:val="NormalWeb"/>
        <w:spacing w:before="0" w:beforeAutospacing="0" w:after="0" w:afterAutospacing="0" w:line="312" w:lineRule="auto"/>
        <w:jc w:val="both"/>
        <w:rPr>
          <w:b/>
          <w:bCs/>
          <w:sz w:val="26"/>
          <w:szCs w:val="26"/>
        </w:rPr>
      </w:pPr>
      <w:proofErr w:type="spellStart"/>
      <w:r w:rsidRPr="00A94BE5">
        <w:rPr>
          <w:b/>
          <w:bCs/>
          <w:sz w:val="26"/>
          <w:szCs w:val="26"/>
        </w:rPr>
        <w:t>Kết</w:t>
      </w:r>
      <w:proofErr w:type="spellEnd"/>
      <w:r w:rsidRPr="00A94BE5">
        <w:rPr>
          <w:b/>
          <w:bCs/>
          <w:sz w:val="26"/>
          <w:szCs w:val="26"/>
        </w:rPr>
        <w:t xml:space="preserve"> </w:t>
      </w:r>
      <w:proofErr w:type="spellStart"/>
      <w:r w:rsidRPr="00A94BE5">
        <w:rPr>
          <w:b/>
          <w:bCs/>
          <w:sz w:val="26"/>
          <w:szCs w:val="26"/>
        </w:rPr>
        <w:t>luận</w:t>
      </w:r>
      <w:proofErr w:type="spellEnd"/>
      <w:r w:rsidRPr="00A94BE5">
        <w:rPr>
          <w:b/>
          <w:bCs/>
          <w:sz w:val="26"/>
          <w:szCs w:val="26"/>
        </w:rPr>
        <w:t xml:space="preserve"> </w:t>
      </w:r>
    </w:p>
    <w:p w14:paraId="1542830C" w14:textId="3C769B48" w:rsidR="00E15B93" w:rsidRPr="00E15B93" w:rsidRDefault="00A94BE5" w:rsidP="000110A2">
      <w:pPr>
        <w:pStyle w:val="NormalWeb"/>
        <w:spacing w:before="0" w:beforeAutospacing="0" w:after="0" w:afterAutospacing="0" w:line="312" w:lineRule="auto"/>
        <w:ind w:firstLine="720"/>
        <w:jc w:val="both"/>
        <w:rPr>
          <w:sz w:val="26"/>
          <w:szCs w:val="26"/>
        </w:rPr>
      </w:pPr>
      <w:proofErr w:type="spellStart"/>
      <w:r>
        <w:t>Cả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ộ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2026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Việt Nam. Khung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nâ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bạc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 </w:t>
      </w:r>
      <w:proofErr w:type="spellStart"/>
      <w:r>
        <w:t>đẩy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phi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. 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,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nâ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ộ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hạ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 w:rsidR="00E15B93" w:rsidRPr="00E15B93">
        <w:rPr>
          <w:sz w:val="26"/>
          <w:szCs w:val="26"/>
        </w:rPr>
        <w:t>.</w:t>
      </w:r>
    </w:p>
    <w:p w14:paraId="1E3B0CED" w14:textId="77777777" w:rsidR="00E15B93" w:rsidRPr="00E15B93" w:rsidRDefault="00E15B93" w:rsidP="00E15B93">
      <w:pPr>
        <w:pStyle w:val="NormalWeb"/>
        <w:spacing w:before="0" w:beforeAutospacing="0" w:after="0" w:afterAutospacing="0" w:line="312" w:lineRule="auto"/>
        <w:jc w:val="both"/>
        <w:rPr>
          <w:sz w:val="26"/>
          <w:szCs w:val="26"/>
        </w:rPr>
      </w:pPr>
      <w:r w:rsidRPr="00E15B93">
        <w:rPr>
          <w:rStyle w:val="Strong"/>
          <w:sz w:val="26"/>
          <w:szCs w:val="26"/>
        </w:rPr>
        <w:t xml:space="preserve">Tài </w:t>
      </w:r>
      <w:proofErr w:type="spellStart"/>
      <w:r w:rsidRPr="00E15B93">
        <w:rPr>
          <w:rStyle w:val="Strong"/>
          <w:sz w:val="26"/>
          <w:szCs w:val="26"/>
        </w:rPr>
        <w:t>liệu</w:t>
      </w:r>
      <w:proofErr w:type="spellEnd"/>
      <w:r w:rsidRPr="00E15B93">
        <w:rPr>
          <w:rStyle w:val="Strong"/>
          <w:sz w:val="26"/>
          <w:szCs w:val="26"/>
        </w:rPr>
        <w:t xml:space="preserve"> </w:t>
      </w:r>
      <w:proofErr w:type="spellStart"/>
      <w:r w:rsidRPr="00E15B93">
        <w:rPr>
          <w:rStyle w:val="Strong"/>
          <w:sz w:val="26"/>
          <w:szCs w:val="26"/>
        </w:rPr>
        <w:t>tham</w:t>
      </w:r>
      <w:proofErr w:type="spellEnd"/>
      <w:r w:rsidRPr="00E15B93">
        <w:rPr>
          <w:rStyle w:val="Strong"/>
          <w:sz w:val="26"/>
          <w:szCs w:val="26"/>
        </w:rPr>
        <w:t xml:space="preserve"> </w:t>
      </w:r>
      <w:proofErr w:type="spellStart"/>
      <w:r w:rsidRPr="00E15B93">
        <w:rPr>
          <w:rStyle w:val="Strong"/>
          <w:sz w:val="26"/>
          <w:szCs w:val="26"/>
        </w:rPr>
        <w:t>khảo</w:t>
      </w:r>
      <w:proofErr w:type="spellEnd"/>
    </w:p>
    <w:p w14:paraId="354C8516" w14:textId="77777777" w:rsidR="00A94BE5" w:rsidRPr="00A94BE5" w:rsidRDefault="00A94BE5" w:rsidP="00A94BE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phủ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(2026).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Nghị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định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số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68/2026/NĐ-CP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về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quản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lý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đối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với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hộ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kinh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cá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nhân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kinh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doanh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39A74F5" w14:textId="77777777" w:rsidR="00A94BE5" w:rsidRPr="00A94BE5" w:rsidRDefault="00A94BE5" w:rsidP="00A94BE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OECD. (2019). </w:t>
      </w:r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Tax Administration 2019: Comparative Information on OECD and Other Advanced and Emerging Economies</w:t>
      </w:r>
      <w:r w:rsidRPr="00A94BE5">
        <w:rPr>
          <w:rFonts w:ascii="Times New Roman" w:eastAsia="Times New Roman" w:hAnsi="Times New Roman" w:cs="Times New Roman"/>
          <w:sz w:val="24"/>
          <w:szCs w:val="24"/>
        </w:rPr>
        <w:t>. OECD Publishing.</w:t>
      </w:r>
    </w:p>
    <w:p w14:paraId="6785BE48" w14:textId="77777777" w:rsidR="00A94BE5" w:rsidRPr="00A94BE5" w:rsidRDefault="00A94BE5" w:rsidP="00A94BE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Quốc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(2025a).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Luật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Quản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lý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thuế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số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08/2025/QH15</w:t>
      </w:r>
      <w:r w:rsidRPr="00A94BE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0E1C3D9" w14:textId="77777777" w:rsidR="00A94BE5" w:rsidRPr="00A94BE5" w:rsidRDefault="00A94BE5" w:rsidP="00A94BE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Quốc </w:t>
      </w:r>
      <w:proofErr w:type="spellStart"/>
      <w:r w:rsidRPr="00A94BE5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. (2025b).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Nghị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quyết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số</w:t>
      </w:r>
      <w:proofErr w:type="spellEnd"/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98/2025/QH15</w:t>
      </w:r>
      <w:r w:rsidRPr="00A94BE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02320B1" w14:textId="77777777" w:rsidR="00A94BE5" w:rsidRPr="00A94BE5" w:rsidRDefault="00A94BE5" w:rsidP="00A94BE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4BE5">
        <w:rPr>
          <w:rFonts w:ascii="Times New Roman" w:eastAsia="Times New Roman" w:hAnsi="Times New Roman" w:cs="Times New Roman"/>
          <w:sz w:val="24"/>
          <w:szCs w:val="24"/>
        </w:rPr>
        <w:t xml:space="preserve">World Bank. (2023). </w:t>
      </w:r>
      <w:r w:rsidRPr="00A94BE5">
        <w:rPr>
          <w:rFonts w:ascii="Times New Roman" w:eastAsia="Times New Roman" w:hAnsi="Times New Roman" w:cs="Times New Roman"/>
          <w:i/>
          <w:iCs/>
          <w:sz w:val="24"/>
          <w:szCs w:val="24"/>
        </w:rPr>
        <w:t>Vietnam Tax Administration Reform Report</w:t>
      </w:r>
      <w:r w:rsidRPr="00A94BE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7CEF9E" w14:textId="77777777" w:rsidR="00FE59A1" w:rsidRPr="00E15B93" w:rsidRDefault="00FE59A1" w:rsidP="00E15B93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sectPr w:rsidR="00FE59A1" w:rsidRPr="00E15B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6131D"/>
    <w:multiLevelType w:val="multilevel"/>
    <w:tmpl w:val="E2324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A430D71"/>
    <w:multiLevelType w:val="multilevel"/>
    <w:tmpl w:val="D8F01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264B62"/>
    <w:multiLevelType w:val="multilevel"/>
    <w:tmpl w:val="4F6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5EB3D22"/>
    <w:multiLevelType w:val="multilevel"/>
    <w:tmpl w:val="1AA6B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0C2C08"/>
    <w:multiLevelType w:val="multilevel"/>
    <w:tmpl w:val="C0D64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wMjIxtzS0NDY1MTFX0lEKTi0uzszPAykwrgUAAxnqSCwAAAA="/>
  </w:docVars>
  <w:rsids>
    <w:rsidRoot w:val="00111BC1"/>
    <w:rsid w:val="000110A2"/>
    <w:rsid w:val="00111BC1"/>
    <w:rsid w:val="001B1150"/>
    <w:rsid w:val="00240C5D"/>
    <w:rsid w:val="00992329"/>
    <w:rsid w:val="00A455AC"/>
    <w:rsid w:val="00A94BE5"/>
    <w:rsid w:val="00AE025B"/>
    <w:rsid w:val="00C022B8"/>
    <w:rsid w:val="00C47710"/>
    <w:rsid w:val="00E15B93"/>
    <w:rsid w:val="00E662D9"/>
    <w:rsid w:val="00F34697"/>
    <w:rsid w:val="00FC29C0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55DF"/>
  <w15:chartTrackingRefBased/>
  <w15:docId w15:val="{F3340D18-31E2-4611-96EE-FCBBF57E0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1B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11B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77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1BC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11BC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11B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11BC1"/>
    <w:rPr>
      <w:b/>
      <w:bCs/>
    </w:rPr>
  </w:style>
  <w:style w:type="character" w:styleId="Emphasis">
    <w:name w:val="Emphasis"/>
    <w:basedOn w:val="DefaultParagraphFont"/>
    <w:uiPriority w:val="20"/>
    <w:qFormat/>
    <w:rsid w:val="00111BC1"/>
    <w:rPr>
      <w:i/>
      <w:iCs/>
    </w:rPr>
  </w:style>
  <w:style w:type="paragraph" w:styleId="ListParagraph">
    <w:name w:val="List Paragraph"/>
    <w:basedOn w:val="Normal"/>
    <w:uiPriority w:val="34"/>
    <w:qFormat/>
    <w:rsid w:val="00111BC1"/>
    <w:pPr>
      <w:ind w:left="720"/>
      <w:contextualSpacing/>
    </w:pPr>
  </w:style>
  <w:style w:type="paragraph" w:customStyle="1" w:styleId="isselectedend">
    <w:name w:val="isselectedend"/>
    <w:basedOn w:val="Normal"/>
    <w:rsid w:val="00E662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771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9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3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1372</Words>
  <Characters>782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26-03-15T04:27:00Z</dcterms:created>
  <dcterms:modified xsi:type="dcterms:W3CDTF">2026-04-16T07:23:00Z</dcterms:modified>
</cp:coreProperties>
</file>